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668"/>
        <w:gridCol w:w="4998"/>
        <w:gridCol w:w="3223"/>
      </w:tblGrid>
      <w:tr w:rsidR="00A9653C" w14:paraId="3009E482" w14:textId="77777777" w:rsidTr="00087D2D">
        <w:trPr>
          <w:trHeight w:val="560"/>
        </w:trPr>
        <w:tc>
          <w:tcPr>
            <w:tcW w:w="1668" w:type="dxa"/>
            <w:vMerge w:val="restart"/>
          </w:tcPr>
          <w:p w14:paraId="43CDC1C3" w14:textId="77777777" w:rsidR="00A9653C" w:rsidRDefault="00C71A85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716608" behindDoc="1" locked="0" layoutInCell="1" allowOverlap="1" wp14:anchorId="00362C5F" wp14:editId="3950F2CF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62230</wp:posOffset>
                  </wp:positionV>
                  <wp:extent cx="893128" cy="923925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128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98" w:type="dxa"/>
            <w:vMerge w:val="restart"/>
            <w:vAlign w:val="center"/>
          </w:tcPr>
          <w:p w14:paraId="3798E026" w14:textId="77777777" w:rsidR="009A6483" w:rsidRDefault="009A6483" w:rsidP="009A64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6483"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14:paraId="478F27BD" w14:textId="3BB55C0B" w:rsidR="00A9653C" w:rsidRDefault="00A9653C" w:rsidP="009A64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6673">
              <w:rPr>
                <w:rFonts w:ascii="Times New Roman" w:hAnsi="Times New Roman" w:cs="Times New Roman"/>
                <w:b/>
                <w:sz w:val="24"/>
                <w:szCs w:val="24"/>
              </w:rPr>
              <w:t>LİSANSÜSTÜ TEZ DANIŞMA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DEĞİŞİKLİK</w:t>
            </w:r>
          </w:p>
          <w:p w14:paraId="59F44597" w14:textId="4B4A2739" w:rsidR="00A9653C" w:rsidRPr="004A6673" w:rsidRDefault="009A6483" w:rsidP="009A64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ış Şeması</w:t>
            </w: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E9A16" w14:textId="77B9E281" w:rsidR="00A9653C" w:rsidRDefault="00A9653C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oküman Kodu: </w:t>
            </w:r>
            <w:r w:rsidR="00C9452A">
              <w:rPr>
                <w:rFonts w:ascii="Times New Roman" w:hAnsi="Times New Roman" w:cs="Times New Roman"/>
                <w:b/>
                <w:sz w:val="20"/>
                <w:szCs w:val="20"/>
              </w:rPr>
              <w:t>SĞB-İA-82</w:t>
            </w:r>
          </w:p>
        </w:tc>
      </w:tr>
      <w:tr w:rsidR="00A9653C" w14:paraId="08E82ED6" w14:textId="77777777" w:rsidTr="00087D2D">
        <w:trPr>
          <w:trHeight w:val="554"/>
        </w:trPr>
        <w:tc>
          <w:tcPr>
            <w:tcW w:w="1668" w:type="dxa"/>
            <w:vMerge/>
          </w:tcPr>
          <w:p w14:paraId="069010A5" w14:textId="77777777"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14:paraId="5FDB2D02" w14:textId="77777777"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A7FDD" w14:textId="4C412298" w:rsidR="00A9653C" w:rsidRDefault="00A9653C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ürürlük Tarihi: </w:t>
            </w:r>
            <w:r w:rsidR="00C9452A">
              <w:rPr>
                <w:rFonts w:ascii="Times New Roman" w:hAnsi="Times New Roman" w:cs="Times New Roman"/>
                <w:b/>
                <w:sz w:val="20"/>
                <w:szCs w:val="20"/>
              </w:rPr>
              <w:t>17.10.2022</w:t>
            </w:r>
          </w:p>
        </w:tc>
      </w:tr>
      <w:tr w:rsidR="00A9653C" w14:paraId="12923647" w14:textId="77777777" w:rsidTr="00087D2D">
        <w:trPr>
          <w:trHeight w:val="561"/>
        </w:trPr>
        <w:tc>
          <w:tcPr>
            <w:tcW w:w="1668" w:type="dxa"/>
            <w:vMerge/>
          </w:tcPr>
          <w:p w14:paraId="4E596A6F" w14:textId="77777777"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14:paraId="575501FC" w14:textId="77777777"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9FC55" w14:textId="17155E3E" w:rsidR="00A9653C" w:rsidRDefault="00C71A85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vizyon Tarihi/No: </w:t>
            </w:r>
            <w:r w:rsidR="00C9452A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  <w:bookmarkStart w:id="0" w:name="_GoBack"/>
            <w:bookmarkEnd w:id="0"/>
          </w:p>
        </w:tc>
      </w:tr>
    </w:tbl>
    <w:p w14:paraId="0E38FCC4" w14:textId="4F294AD0" w:rsidR="004A6673" w:rsidRDefault="00F17F5E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717FAED0" wp14:editId="3E293D81">
                <wp:simplePos x="0" y="0"/>
                <wp:positionH relativeFrom="column">
                  <wp:posOffset>-80645</wp:posOffset>
                </wp:positionH>
                <wp:positionV relativeFrom="paragraph">
                  <wp:posOffset>101600</wp:posOffset>
                </wp:positionV>
                <wp:extent cx="6274435" cy="8418830"/>
                <wp:effectExtent l="0" t="0" r="0" b="1270"/>
                <wp:wrapNone/>
                <wp:docPr id="29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4435" cy="841883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5D770" w14:textId="77777777" w:rsidR="00FD3ECD" w:rsidRDefault="00FD3ECD"/>
                          <w:p w14:paraId="2A46A4BA" w14:textId="77777777" w:rsidR="00FD3ECD" w:rsidRDefault="00FD3EC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17FAED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6.35pt;margin-top:8pt;width:494.05pt;height:662.9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" filled="f" strokeweight="1.5pt">
                <v:textbox>
                  <w:txbxContent>
                    <w:p w14:paraId="39A5D770" w14:textId="77777777" w:rsidR="00FD3ECD" w:rsidRDefault="00FD3ECD"/>
                    <w:p w14:paraId="2A46A4BA" w14:textId="77777777" w:rsidR="00FD3ECD" w:rsidRDefault="00FD3ECD"/>
                  </w:txbxContent>
                </v:textbox>
              </v:shape>
            </w:pict>
          </mc:Fallback>
        </mc:AlternateContent>
      </w:r>
    </w:p>
    <w:p w14:paraId="3B459CCE" w14:textId="77777777" w:rsidR="00BD0783" w:rsidRPr="00767306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9D6E1D" w14:textId="19DDEB88" w:rsidR="00BD0783" w:rsidRDefault="00F17F5E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6251F4" wp14:editId="2CA39027">
                <wp:simplePos x="0" y="0"/>
                <wp:positionH relativeFrom="column">
                  <wp:posOffset>2614930</wp:posOffset>
                </wp:positionH>
                <wp:positionV relativeFrom="paragraph">
                  <wp:posOffset>160655</wp:posOffset>
                </wp:positionV>
                <wp:extent cx="838200" cy="361950"/>
                <wp:effectExtent l="10160" t="6985" r="8890" b="12065"/>
                <wp:wrapNone/>
                <wp:docPr id="1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200" cy="361950"/>
                        </a:xfrm>
                        <a:prstGeom prst="flowChartTerminator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175" cmpd="sng">
                          <a:solidFill>
                            <a:srgbClr val="000000"/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6FA1D10" w14:textId="77777777" w:rsidR="00BD0783" w:rsidRPr="004362E1" w:rsidRDefault="00BD0783" w:rsidP="00BD0783">
                            <w:pPr>
                              <w:jc w:val="center"/>
                              <w:rPr>
                                <w:bCs/>
                              </w:rPr>
                            </w:pPr>
                            <w:r w:rsidRPr="004362E1">
                              <w:rPr>
                                <w:bCs/>
                              </w:rPr>
                              <w:t>Başla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A6251F4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AutoShape 3" o:spid="_x0000_s1027" type="#_x0000_t116" style="position:absolute;left:0;text-align:left;margin-left:205.9pt;margin-top:12.65pt;width:66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" fillcolor="#c6d9f1 [671]" strokeweight=".25pt">
                <v:textbox>
                  <w:txbxContent>
                    <w:p w14:paraId="36FA1D10" w14:textId="77777777" w:rsidR="00BD0783" w:rsidRPr="004362E1" w:rsidRDefault="00BD0783" w:rsidP="00BD0783">
                      <w:pPr>
                        <w:jc w:val="center"/>
                        <w:rPr>
                          <w:bCs/>
                        </w:rPr>
                      </w:pPr>
                      <w:r w:rsidRPr="004362E1">
                        <w:rPr>
                          <w:bCs/>
                        </w:rPr>
                        <w:t>Başlama</w:t>
                      </w:r>
                    </w:p>
                  </w:txbxContent>
                </v:textbox>
              </v:shape>
            </w:pict>
          </mc:Fallback>
        </mc:AlternateContent>
      </w:r>
    </w:p>
    <w:p w14:paraId="4A964239" w14:textId="77777777"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776FEF" w14:textId="77777777"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0DD487" w14:textId="6D8B8DC5" w:rsidR="004A6673" w:rsidRDefault="00F17F5E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299" distR="114299" simplePos="0" relativeHeight="251661312" behindDoc="0" locked="0" layoutInCell="1" allowOverlap="1" wp14:anchorId="332029A5" wp14:editId="5F0F6B12">
                <wp:simplePos x="0" y="0"/>
                <wp:positionH relativeFrom="column">
                  <wp:posOffset>3046729</wp:posOffset>
                </wp:positionH>
                <wp:positionV relativeFrom="paragraph">
                  <wp:posOffset>51435</wp:posOffset>
                </wp:positionV>
                <wp:extent cx="0" cy="284480"/>
                <wp:effectExtent l="95250" t="0" r="38100" b="39370"/>
                <wp:wrapNone/>
                <wp:docPr id="12" name="Düz Ok Bağlayıcıs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448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56AF6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" o:spid="_x0000_s1026" type="#_x0000_t32" style="position:absolute;margin-left:239.9pt;margin-top:4.05pt;width:0;height:22.4pt;z-index:2516613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539F1B6E" w14:textId="77777777"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EC2ED8" w14:textId="5F3F886C" w:rsidR="004A6673" w:rsidRDefault="00F17F5E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EA78DA" wp14:editId="7A81C3C0">
                <wp:simplePos x="0" y="0"/>
                <wp:positionH relativeFrom="column">
                  <wp:posOffset>1546225</wp:posOffset>
                </wp:positionH>
                <wp:positionV relativeFrom="paragraph">
                  <wp:posOffset>20320</wp:posOffset>
                </wp:positionV>
                <wp:extent cx="3215005" cy="888365"/>
                <wp:effectExtent l="8255" t="9525" r="5715" b="6985"/>
                <wp:wrapNone/>
                <wp:docPr id="1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5005" cy="888365"/>
                        </a:xfrm>
                        <a:prstGeom prst="flowChartDocumen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175" cmpd="sng">
                          <a:solidFill>
                            <a:srgbClr val="000000"/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4C5A385" w14:textId="793B6BF7" w:rsidR="004A6673" w:rsidRPr="004362E1" w:rsidRDefault="0044026D" w:rsidP="00BF095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362E1">
                              <w:rPr>
                                <w:bCs/>
                              </w:rPr>
                              <w:t>Öğren</w:t>
                            </w:r>
                            <w:r w:rsidR="00B7110F" w:rsidRPr="004362E1">
                              <w:rPr>
                                <w:bCs/>
                              </w:rPr>
                              <w:t>ci ve/veya Danışman tarafından D</w:t>
                            </w:r>
                            <w:r w:rsidRPr="004362E1">
                              <w:rPr>
                                <w:bCs/>
                              </w:rPr>
                              <w:t>a</w:t>
                            </w:r>
                            <w:r w:rsidR="00B7110F" w:rsidRPr="004362E1">
                              <w:rPr>
                                <w:bCs/>
                              </w:rPr>
                              <w:t>nışman Değişiklik F</w:t>
                            </w:r>
                            <w:r w:rsidR="00A31F6D" w:rsidRPr="004362E1">
                              <w:rPr>
                                <w:bCs/>
                              </w:rPr>
                              <w:t>ormu (</w:t>
                            </w:r>
                            <w:r w:rsidR="00BF095F" w:rsidRPr="004362E1">
                              <w:rPr>
                                <w:bCs/>
                              </w:rPr>
                              <w:t>DÜ-FRM-</w:t>
                            </w:r>
                            <w:r w:rsidR="00A31F6D" w:rsidRPr="004362E1">
                              <w:rPr>
                                <w:bCs/>
                              </w:rPr>
                              <w:t xml:space="preserve"> 33</w:t>
                            </w:r>
                            <w:r w:rsidRPr="004362E1">
                              <w:rPr>
                                <w:bCs/>
                              </w:rPr>
                              <w:t>3) doldurup Anabilim Dalı Başkanlığına teslim edil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3EA78DA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utoShape 4" o:spid="_x0000_s1028" type="#_x0000_t114" style="position:absolute;left:0;text-align:left;margin-left:121.75pt;margin-top:1.6pt;width:253.15pt;height:69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" fillcolor="#c6d9f1 [671]" strokeweight=".25pt">
                <v:textbox>
                  <w:txbxContent>
                    <w:p w14:paraId="24C5A385" w14:textId="793B6BF7" w:rsidR="004A6673" w:rsidRPr="004362E1" w:rsidRDefault="0044026D" w:rsidP="00BF095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4362E1">
                        <w:rPr>
                          <w:bCs/>
                        </w:rPr>
                        <w:t>Öğren</w:t>
                      </w:r>
                      <w:r w:rsidR="00B7110F" w:rsidRPr="004362E1">
                        <w:rPr>
                          <w:bCs/>
                        </w:rPr>
                        <w:t>ci ve/veya Danışman tarafından D</w:t>
                      </w:r>
                      <w:r w:rsidRPr="004362E1">
                        <w:rPr>
                          <w:bCs/>
                        </w:rPr>
                        <w:t>a</w:t>
                      </w:r>
                      <w:r w:rsidR="00B7110F" w:rsidRPr="004362E1">
                        <w:rPr>
                          <w:bCs/>
                        </w:rPr>
                        <w:t>nışman Değişiklik F</w:t>
                      </w:r>
                      <w:r w:rsidR="00A31F6D" w:rsidRPr="004362E1">
                        <w:rPr>
                          <w:bCs/>
                        </w:rPr>
                        <w:t>ormu (</w:t>
                      </w:r>
                      <w:r w:rsidR="00BF095F" w:rsidRPr="004362E1">
                        <w:rPr>
                          <w:bCs/>
                        </w:rPr>
                        <w:t>DÜ-FRM-</w:t>
                      </w:r>
                      <w:r w:rsidR="00A31F6D" w:rsidRPr="004362E1">
                        <w:rPr>
                          <w:bCs/>
                        </w:rPr>
                        <w:t xml:space="preserve"> 33</w:t>
                      </w:r>
                      <w:r w:rsidRPr="004362E1">
                        <w:rPr>
                          <w:bCs/>
                        </w:rPr>
                        <w:t>3) doldurup Anabilim Dalı Başkanlığına teslim edilir</w:t>
                      </w:r>
                    </w:p>
                  </w:txbxContent>
                </v:textbox>
              </v:shape>
            </w:pict>
          </mc:Fallback>
        </mc:AlternateContent>
      </w:r>
    </w:p>
    <w:p w14:paraId="14CDCCD1" w14:textId="51BB7190"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37382E" w14:textId="77777777"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7316C5" w14:textId="77777777"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3D9081" w14:textId="77777777"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DD9854" w14:textId="6CB94068" w:rsidR="00BD0783" w:rsidRPr="00767306" w:rsidRDefault="00F17F5E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299" distR="114299" simplePos="0" relativeHeight="251691008" behindDoc="0" locked="0" layoutInCell="1" allowOverlap="1" wp14:anchorId="052B4234" wp14:editId="596AAE9A">
                <wp:simplePos x="0" y="0"/>
                <wp:positionH relativeFrom="column">
                  <wp:posOffset>3026409</wp:posOffset>
                </wp:positionH>
                <wp:positionV relativeFrom="paragraph">
                  <wp:posOffset>73660</wp:posOffset>
                </wp:positionV>
                <wp:extent cx="0" cy="284480"/>
                <wp:effectExtent l="95250" t="0" r="38100" b="39370"/>
                <wp:wrapNone/>
                <wp:docPr id="10" name="Düz Ok Bağlayıcısı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448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8DA0C0B" id="Düz Ok Bağlayıcısı 6" o:spid="_x0000_s1026" type="#_x0000_t32" style="position:absolute;margin-left:238.3pt;margin-top:5.8pt;width:0;height:22.4pt;z-index:2516910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7929A4E8" w14:textId="282D83B5" w:rsidR="00C310F4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8450795" wp14:editId="2C8C9499">
                <wp:simplePos x="0" y="0"/>
                <wp:positionH relativeFrom="column">
                  <wp:posOffset>1680845</wp:posOffset>
                </wp:positionH>
                <wp:positionV relativeFrom="paragraph">
                  <wp:posOffset>302260</wp:posOffset>
                </wp:positionV>
                <wp:extent cx="2805430" cy="447675"/>
                <wp:effectExtent l="19050" t="9525" r="23495" b="9525"/>
                <wp:wrapNone/>
                <wp:docPr id="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05430" cy="447675"/>
                        </a:xfrm>
                        <a:prstGeom prst="flowChartPreparation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175" cmpd="sng">
                          <a:solidFill>
                            <a:srgbClr val="000000"/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4A067B6" w14:textId="395ACE34" w:rsidR="00DE61C6" w:rsidRPr="004362E1" w:rsidRDefault="00DE61C6" w:rsidP="00BF095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4362E1">
                              <w:rPr>
                                <w:bCs/>
                              </w:rPr>
                              <w:t>Anabilim Dalı Başkanlığına teslim edil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8450795" id="_x0000_t117" coordsize="21600,21600" o:spt="117" path="m4353,l17214,r4386,10800l17214,21600r-12861,l,10800xe">
                <v:stroke joinstyle="miter"/>
                <v:path gradientshapeok="t" o:connecttype="rect" textboxrect="4353,0,17214,21600"/>
              </v:shapetype>
              <v:shape id="AutoShape 5" o:spid="_x0000_s1029" type="#_x0000_t117" style="position:absolute;margin-left:132.35pt;margin-top:23.8pt;width:220.9pt;height:35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" fillcolor="#c6d9f1 [671]" strokeweight=".25pt">
                <v:textbox>
                  <w:txbxContent>
                    <w:p w14:paraId="34A067B6" w14:textId="395ACE34" w:rsidR="00DE61C6" w:rsidRPr="004362E1" w:rsidRDefault="00DE61C6" w:rsidP="00BF095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4362E1">
                        <w:rPr>
                          <w:bCs/>
                        </w:rPr>
                        <w:t>Anabilim Dalı Başkanlığına teslim edilir</w:t>
                      </w:r>
                    </w:p>
                  </w:txbxContent>
                </v:textbox>
              </v:shape>
            </w:pict>
          </mc:Fallback>
        </mc:AlternateContent>
      </w:r>
    </w:p>
    <w:p w14:paraId="4DA842AE" w14:textId="4BF11B7E" w:rsidR="00BD0783" w:rsidRDefault="00BD0783"/>
    <w:p w14:paraId="4B12E45A" w14:textId="7A94BE17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299" distR="114299" simplePos="0" relativeHeight="251701248" behindDoc="0" locked="0" layoutInCell="1" allowOverlap="1" wp14:anchorId="679773DE" wp14:editId="394080AA">
                <wp:simplePos x="0" y="0"/>
                <wp:positionH relativeFrom="column">
                  <wp:posOffset>3046729</wp:posOffset>
                </wp:positionH>
                <wp:positionV relativeFrom="paragraph">
                  <wp:posOffset>203835</wp:posOffset>
                </wp:positionV>
                <wp:extent cx="0" cy="312420"/>
                <wp:effectExtent l="95250" t="0" r="57150" b="30480"/>
                <wp:wrapNone/>
                <wp:docPr id="26" name="Düz Ok Bağlayıcısı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124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0133E33" id="Düz Ok Bağlayıcısı 26" o:spid="_x0000_s1026" type="#_x0000_t32" style="position:absolute;margin-left:239.9pt;margin-top:16.05pt;width:0;height:24.6pt;z-index:2517012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2ECF340D" w14:textId="52B60E1A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178EB4D" wp14:editId="6C47A2EA">
                <wp:simplePos x="0" y="0"/>
                <wp:positionH relativeFrom="column">
                  <wp:posOffset>1309370</wp:posOffset>
                </wp:positionH>
                <wp:positionV relativeFrom="paragraph">
                  <wp:posOffset>314325</wp:posOffset>
                </wp:positionV>
                <wp:extent cx="3409950" cy="795020"/>
                <wp:effectExtent l="0" t="0" r="19050" b="24130"/>
                <wp:wrapNone/>
                <wp:docPr id="8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09950" cy="795020"/>
                        </a:xfrm>
                        <a:prstGeom prst="flowChartDocumen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2104510" w14:textId="464EF187" w:rsidR="00DE61C6" w:rsidRPr="004362E1" w:rsidRDefault="0044026D" w:rsidP="00BF095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4362E1">
                              <w:rPr>
                                <w:bCs/>
                              </w:rPr>
                              <w:t>Anabilim Dalı Başkan</w:t>
                            </w:r>
                            <w:r w:rsidR="00A31F6D" w:rsidRPr="004362E1">
                              <w:rPr>
                                <w:bCs/>
                              </w:rPr>
                              <w:t xml:space="preserve">lığı görüşü ile birlikte </w:t>
                            </w:r>
                            <w:r w:rsidR="00BF095F" w:rsidRPr="004362E1">
                              <w:rPr>
                                <w:bCs/>
                              </w:rPr>
                              <w:t>DÜ-FRM-</w:t>
                            </w:r>
                            <w:r w:rsidR="00A31F6D" w:rsidRPr="004362E1">
                              <w:rPr>
                                <w:bCs/>
                              </w:rPr>
                              <w:t>33</w:t>
                            </w:r>
                            <w:r w:rsidRPr="004362E1">
                              <w:rPr>
                                <w:bCs/>
                              </w:rPr>
                              <w:t>3 Enstitü Müdürlüğüne EBYS ile gönderil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178EB4D" id="AutoShape 6" o:spid="_x0000_s1030" type="#_x0000_t114" style="position:absolute;margin-left:103.1pt;margin-top:24.75pt;width:268.5pt;height:62.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" fillcolor="#c6d9f1 [671]" strokecolor="black [3213]">
                <v:textbox>
                  <w:txbxContent>
                    <w:p w14:paraId="02104510" w14:textId="464EF187" w:rsidR="00DE61C6" w:rsidRPr="004362E1" w:rsidRDefault="0044026D" w:rsidP="00BF095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4362E1">
                        <w:rPr>
                          <w:bCs/>
                        </w:rPr>
                        <w:t>Anabilim Dalı Başkan</w:t>
                      </w:r>
                      <w:r w:rsidR="00A31F6D" w:rsidRPr="004362E1">
                        <w:rPr>
                          <w:bCs/>
                        </w:rPr>
                        <w:t xml:space="preserve">lığı görüşü ile birlikte </w:t>
                      </w:r>
                      <w:r w:rsidR="00BF095F" w:rsidRPr="004362E1">
                        <w:rPr>
                          <w:bCs/>
                        </w:rPr>
                        <w:t>DÜ-FRM-</w:t>
                      </w:r>
                      <w:r w:rsidR="00A31F6D" w:rsidRPr="004362E1">
                        <w:rPr>
                          <w:bCs/>
                        </w:rPr>
                        <w:t>33</w:t>
                      </w:r>
                      <w:r w:rsidRPr="004362E1">
                        <w:rPr>
                          <w:bCs/>
                        </w:rPr>
                        <w:t>3 Enstitü Müdürlüğüne EBYS ile gönderilir</w:t>
                      </w:r>
                    </w:p>
                  </w:txbxContent>
                </v:textbox>
              </v:shape>
            </w:pict>
          </mc:Fallback>
        </mc:AlternateContent>
      </w:r>
    </w:p>
    <w:p w14:paraId="5E0CAB04" w14:textId="0B00381E" w:rsidR="00BD0783" w:rsidRDefault="00BD0783"/>
    <w:p w14:paraId="27099F8E" w14:textId="77777777" w:rsidR="00BD0783" w:rsidRDefault="00BD0783"/>
    <w:p w14:paraId="373AE207" w14:textId="66CA7342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299" distR="114299" simplePos="0" relativeHeight="251707392" behindDoc="0" locked="0" layoutInCell="1" allowOverlap="1" wp14:anchorId="3CD587BB" wp14:editId="54D4122F">
                <wp:simplePos x="0" y="0"/>
                <wp:positionH relativeFrom="column">
                  <wp:posOffset>3008629</wp:posOffset>
                </wp:positionH>
                <wp:positionV relativeFrom="paragraph">
                  <wp:posOffset>203200</wp:posOffset>
                </wp:positionV>
                <wp:extent cx="0" cy="312420"/>
                <wp:effectExtent l="95250" t="0" r="57150" b="30480"/>
                <wp:wrapNone/>
                <wp:docPr id="288" name="Düz Ok Bağlayıcısı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124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BD2BD13" id="Düz Ok Bağlayıcısı 288" o:spid="_x0000_s1026" type="#_x0000_t32" style="position:absolute;margin-left:236.9pt;margin-top:16pt;width:0;height:24.6pt;z-index:25170739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68FDFF68" w14:textId="0CF69ED9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632028" wp14:editId="376DDE51">
                <wp:simplePos x="0" y="0"/>
                <wp:positionH relativeFrom="column">
                  <wp:posOffset>1576070</wp:posOffset>
                </wp:positionH>
                <wp:positionV relativeFrom="paragraph">
                  <wp:posOffset>297180</wp:posOffset>
                </wp:positionV>
                <wp:extent cx="2952750" cy="514985"/>
                <wp:effectExtent l="38100" t="18415" r="38100" b="19050"/>
                <wp:wrapNone/>
                <wp:docPr id="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750" cy="514985"/>
                        </a:xfrm>
                        <a:prstGeom prst="flowChartDecision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DD78719" w14:textId="77777777" w:rsidR="00BD0783" w:rsidRPr="00C45268" w:rsidRDefault="00BD0783" w:rsidP="00F17F5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45268">
                              <w:rPr>
                                <w:b/>
                              </w:rPr>
                              <w:t>Enstitü Yönetim Kurul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3632028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AutoShape 8" o:spid="_x0000_s1031" type="#_x0000_t110" style="position:absolute;margin-left:124.1pt;margin-top:23.4pt;width:232.5pt;height:40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" fillcolor="#c6d9f1 [671]" strokecolor="black [3213]">
                <v:textbox>
                  <w:txbxContent>
                    <w:p w14:paraId="3DD78719" w14:textId="77777777" w:rsidR="00BD0783" w:rsidRPr="00C45268" w:rsidRDefault="00BD0783" w:rsidP="00F17F5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C45268">
                        <w:rPr>
                          <w:b/>
                        </w:rPr>
                        <w:t>Enstitü Yönetim Kurul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91FE0D" wp14:editId="1F024DCC">
                <wp:simplePos x="0" y="0"/>
                <wp:positionH relativeFrom="column">
                  <wp:posOffset>3175000</wp:posOffset>
                </wp:positionH>
                <wp:positionV relativeFrom="paragraph">
                  <wp:posOffset>987425</wp:posOffset>
                </wp:positionV>
                <wp:extent cx="517525" cy="448310"/>
                <wp:effectExtent l="0" t="0" r="53975" b="46990"/>
                <wp:wrapNone/>
                <wp:docPr id="6" name="Düz Ok Bağlayıcısı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17525" cy="4483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4B04386" id="Düz Ok Bağlayıcısı 24" o:spid="_x0000_s1026" type="#_x0000_t32" style="position:absolute;margin-left:250pt;margin-top:77.75pt;width:40.75pt;height:35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733C22F4" w14:textId="77777777" w:rsidR="00BD0783" w:rsidRDefault="00BD0783"/>
    <w:p w14:paraId="6515D33D" w14:textId="5BC418F7" w:rsidR="00BD0783" w:rsidRDefault="00BD0783"/>
    <w:p w14:paraId="1155BAE2" w14:textId="3DBF315E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D7BCC6" wp14:editId="7081C714">
                <wp:simplePos x="0" y="0"/>
                <wp:positionH relativeFrom="column">
                  <wp:posOffset>2294890</wp:posOffset>
                </wp:positionH>
                <wp:positionV relativeFrom="paragraph">
                  <wp:posOffset>17780</wp:posOffset>
                </wp:positionV>
                <wp:extent cx="549910" cy="448310"/>
                <wp:effectExtent l="38100" t="0" r="2540" b="46990"/>
                <wp:wrapNone/>
                <wp:docPr id="5" name="Düz Ok Bağlayıcısı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49910" cy="4483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DEC30F9" id="Düz Ok Bağlayıcısı 23" o:spid="_x0000_s1026" type="#_x0000_t32" style="position:absolute;margin-left:180.7pt;margin-top:1.4pt;width:43.3pt;height:35.3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20EF1CE9" w14:textId="73A513F8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7BDA4" wp14:editId="51EFB2A4">
                <wp:simplePos x="0" y="0"/>
                <wp:positionH relativeFrom="column">
                  <wp:posOffset>280670</wp:posOffset>
                </wp:positionH>
                <wp:positionV relativeFrom="paragraph">
                  <wp:posOffset>257175</wp:posOffset>
                </wp:positionV>
                <wp:extent cx="2538730" cy="1024890"/>
                <wp:effectExtent l="9525" t="13335" r="4445" b="9525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8730" cy="1024890"/>
                        </a:xfrm>
                        <a:prstGeom prst="flowChartMultidocumen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9717106" w14:textId="77777777" w:rsidR="006226DD" w:rsidRPr="00F17F5E" w:rsidRDefault="006226DD" w:rsidP="006226DD">
                            <w:pPr>
                              <w:spacing w:after="0" w:line="240" w:lineRule="auto"/>
                              <w:jc w:val="center"/>
                            </w:pPr>
                            <w:r w:rsidRPr="00F17F5E">
                              <w:t>Onay</w:t>
                            </w:r>
                          </w:p>
                          <w:p w14:paraId="2009CB73" w14:textId="77777777" w:rsidR="006226DD" w:rsidRPr="00F17F5E" w:rsidRDefault="006226DD" w:rsidP="00F17F5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F17F5E">
                              <w:t>Anabilim Dalı Başkanlığı</w:t>
                            </w:r>
                            <w:r w:rsidR="00C067FF" w:rsidRPr="00F17F5E">
                              <w:t>, Tahakkuk, Öğrenci İşleri Biri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6E7BDA4"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<v:stroke joinstyle="miter"/>
                <v:path o:extrusionok="f" o:connecttype="custom" o:connectlocs="10800,0;0,10800;10800,19890;21600,10800" textboxrect="0,3675,18595,18022"/>
              </v:shapetype>
              <v:shape id="AutoShape 7" o:spid="_x0000_s1032" type="#_x0000_t115" style="position:absolute;margin-left:22.1pt;margin-top:20.25pt;width:199.9pt;height:80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" fillcolor="#c6d9f1 [671]" strokecolor="black [3213]">
                <v:textbox>
                  <w:txbxContent>
                    <w:p w14:paraId="49717106" w14:textId="77777777" w:rsidR="006226DD" w:rsidRPr="00F17F5E" w:rsidRDefault="006226DD" w:rsidP="006226DD">
                      <w:pPr>
                        <w:spacing w:after="0" w:line="240" w:lineRule="auto"/>
                        <w:jc w:val="center"/>
                      </w:pPr>
                      <w:r w:rsidRPr="00F17F5E">
                        <w:t>Onay</w:t>
                      </w:r>
                    </w:p>
                    <w:p w14:paraId="2009CB73" w14:textId="77777777" w:rsidR="006226DD" w:rsidRPr="00F17F5E" w:rsidRDefault="006226DD" w:rsidP="00F17F5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F17F5E">
                        <w:t>Anabilim Dalı Başkanlığı</w:t>
                      </w:r>
                      <w:r w:rsidR="00C067FF" w:rsidRPr="00F17F5E">
                        <w:t>, Tahakkuk, Öğrenci İşleri Birimi</w:t>
                      </w:r>
                    </w:p>
                  </w:txbxContent>
                </v:textbox>
              </v:shape>
            </w:pict>
          </mc:Fallback>
        </mc:AlternateContent>
      </w:r>
    </w:p>
    <w:p w14:paraId="1034E1F3" w14:textId="2FF6C8AC" w:rsidR="00BD0783" w:rsidRDefault="00F17F5E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ACC0706" wp14:editId="0FB86491">
                <wp:simplePos x="0" y="0"/>
                <wp:positionH relativeFrom="column">
                  <wp:posOffset>3841115</wp:posOffset>
                </wp:positionH>
                <wp:positionV relativeFrom="paragraph">
                  <wp:posOffset>67310</wp:posOffset>
                </wp:positionV>
                <wp:extent cx="1552575" cy="596265"/>
                <wp:effectExtent l="7620" t="13335" r="11430" b="9525"/>
                <wp:wrapNone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2575" cy="596265"/>
                        </a:xfrm>
                        <a:prstGeom prst="flowChartDocumen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9C00808" w14:textId="77777777" w:rsidR="006226DD" w:rsidRPr="00F17F5E" w:rsidRDefault="006226DD" w:rsidP="006226DD">
                            <w:pPr>
                              <w:spacing w:after="0" w:line="240" w:lineRule="auto"/>
                              <w:jc w:val="center"/>
                            </w:pPr>
                            <w:r w:rsidRPr="00F17F5E">
                              <w:t>Red</w:t>
                            </w:r>
                          </w:p>
                          <w:p w14:paraId="6700F199" w14:textId="77777777" w:rsidR="006226DD" w:rsidRPr="00F17F5E" w:rsidRDefault="006226DD" w:rsidP="006226D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F17F5E">
                              <w:t>Anabilim Dalı Başkanlığ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ACC0706" id="AutoShape 9" o:spid="_x0000_s1033" type="#_x0000_t114" style="position:absolute;margin-left:302.45pt;margin-top:5.3pt;width:122.25pt;height:46.9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" fillcolor="#c6d9f1 [671]" strokecolor="black [3213]">
                <v:textbox>
                  <w:txbxContent>
                    <w:p w14:paraId="49C00808" w14:textId="77777777" w:rsidR="006226DD" w:rsidRPr="00F17F5E" w:rsidRDefault="006226DD" w:rsidP="006226DD">
                      <w:pPr>
                        <w:spacing w:after="0" w:line="240" w:lineRule="auto"/>
                        <w:jc w:val="center"/>
                      </w:pPr>
                      <w:r w:rsidRPr="00F17F5E">
                        <w:t>Red</w:t>
                      </w:r>
                    </w:p>
                    <w:p w14:paraId="6700F199" w14:textId="77777777" w:rsidR="006226DD" w:rsidRPr="00F17F5E" w:rsidRDefault="006226DD" w:rsidP="006226D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F17F5E">
                        <w:t>Anabilim Dalı Başkanlığı</w:t>
                      </w:r>
                    </w:p>
                  </w:txbxContent>
                </v:textbox>
              </v:shape>
            </w:pict>
          </mc:Fallback>
        </mc:AlternateContent>
      </w:r>
    </w:p>
    <w:p w14:paraId="57CCEFCF" w14:textId="13741306" w:rsidR="00BD0783" w:rsidRDefault="00BD0783"/>
    <w:p w14:paraId="6C18AB71" w14:textId="6433DF6E" w:rsidR="00BD0783" w:rsidRDefault="00F17F5E"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CD7BCC6" wp14:editId="1763A168">
                <wp:simplePos x="0" y="0"/>
                <wp:positionH relativeFrom="column">
                  <wp:posOffset>3435985</wp:posOffset>
                </wp:positionH>
                <wp:positionV relativeFrom="paragraph">
                  <wp:posOffset>313055</wp:posOffset>
                </wp:positionV>
                <wp:extent cx="549910" cy="448310"/>
                <wp:effectExtent l="38100" t="0" r="2540" b="46990"/>
                <wp:wrapNone/>
                <wp:docPr id="23" name="Düz Ok Bağlayıcısı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49910" cy="4483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5283C58" id="Düz Ok Bağlayıcısı 23" o:spid="_x0000_s1026" type="#_x0000_t32" style="position:absolute;margin-left:270.55pt;margin-top:24.65pt;width:43.3pt;height:35.3pt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" strokecolor="black [3213]" strokeweight="1.5pt">
                <v:stroke endarrow="open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B91FE0D" wp14:editId="6FA7284A">
                <wp:simplePos x="0" y="0"/>
                <wp:positionH relativeFrom="column">
                  <wp:posOffset>2260600</wp:posOffset>
                </wp:positionH>
                <wp:positionV relativeFrom="paragraph">
                  <wp:posOffset>288290</wp:posOffset>
                </wp:positionV>
                <wp:extent cx="517525" cy="448310"/>
                <wp:effectExtent l="0" t="0" r="53975" b="46990"/>
                <wp:wrapNone/>
                <wp:docPr id="24" name="Düz Ok Bağlayıcısı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17525" cy="4483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8EEE98E" id="Düz Ok Bağlayıcısı 24" o:spid="_x0000_s1026" type="#_x0000_t32" style="position:absolute;margin-left:178pt;margin-top:22.7pt;width:40.75pt;height:35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" strokecolor="black [3213]" strokeweight="1.5pt">
                <v:stroke endarrow="open"/>
                <o:lock v:ext="edit" shapetype="f"/>
              </v:shape>
            </w:pict>
          </mc:Fallback>
        </mc:AlternateContent>
      </w:r>
    </w:p>
    <w:p w14:paraId="097606B0" w14:textId="77777777" w:rsidR="00BD0783" w:rsidRDefault="00BD0783"/>
    <w:p w14:paraId="0FEB5280" w14:textId="4E5FA807" w:rsidR="00BD0783" w:rsidRDefault="00F17F5E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501D7209" wp14:editId="502C4BAA">
                <wp:simplePos x="0" y="0"/>
                <wp:positionH relativeFrom="column">
                  <wp:posOffset>2343150</wp:posOffset>
                </wp:positionH>
                <wp:positionV relativeFrom="paragraph">
                  <wp:posOffset>208280</wp:posOffset>
                </wp:positionV>
                <wp:extent cx="1570355" cy="363220"/>
                <wp:effectExtent l="5080" t="8255" r="5715" b="952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0355" cy="363220"/>
                        </a:xfrm>
                        <a:prstGeom prst="flowChartTerminator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29BCA63" w14:textId="5747BF84" w:rsidR="00F17F5E" w:rsidRDefault="00F17F5E" w:rsidP="00F17F5E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Biti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01D7209" id="_x0000_s1034" type="#_x0000_t116" style="position:absolute;margin-left:184.5pt;margin-top:16.4pt;width:123.65pt;height:28.6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" fillcolor="#c6d9f1 [671]" strokecolor="black [3213]">
                <v:textbox>
                  <w:txbxContent>
                    <w:p w14:paraId="029BCA63" w14:textId="5747BF84" w:rsidR="00F17F5E" w:rsidRDefault="00F17F5E" w:rsidP="00F17F5E">
                      <w:pPr>
                        <w:spacing w:after="0" w:line="240" w:lineRule="auto"/>
                        <w:jc w:val="center"/>
                      </w:pPr>
                      <w:r>
                        <w:t>Bitiş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C8B3B1" w14:textId="4091D7E3" w:rsidR="00BD0783" w:rsidRDefault="00BD0783"/>
    <w:p w14:paraId="1BA27A2D" w14:textId="77777777" w:rsidR="00BD0783" w:rsidRDefault="00BD0783">
      <w:pPr>
        <w:rPr>
          <w:rFonts w:ascii="Times New Roman" w:hAnsi="Times New Roman" w:cs="Times New Roman"/>
          <w:sz w:val="24"/>
          <w:szCs w:val="24"/>
        </w:rPr>
      </w:pPr>
    </w:p>
    <w:p w14:paraId="4335C0E7" w14:textId="77777777" w:rsidR="00BD0783" w:rsidRDefault="00BD0783"/>
    <w:sectPr w:rsidR="00BD0783" w:rsidSect="004A6673">
      <w:pgSz w:w="11906" w:h="16838"/>
      <w:pgMar w:top="851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zaysDA1tDS1NDBT0lEKTi0uzszPAykwrAUAQLNAXiwAAAA="/>
  </w:docVars>
  <w:rsids>
    <w:rsidRoot w:val="00BD0783"/>
    <w:rsid w:val="00087D2D"/>
    <w:rsid w:val="001933EC"/>
    <w:rsid w:val="0025217B"/>
    <w:rsid w:val="002B1541"/>
    <w:rsid w:val="003139F1"/>
    <w:rsid w:val="00423202"/>
    <w:rsid w:val="004362E1"/>
    <w:rsid w:val="0044026D"/>
    <w:rsid w:val="004A6673"/>
    <w:rsid w:val="004D1A72"/>
    <w:rsid w:val="005843DF"/>
    <w:rsid w:val="006226DD"/>
    <w:rsid w:val="00646B90"/>
    <w:rsid w:val="00716DE8"/>
    <w:rsid w:val="00757FCF"/>
    <w:rsid w:val="0087468F"/>
    <w:rsid w:val="008759DF"/>
    <w:rsid w:val="008B0A37"/>
    <w:rsid w:val="009A6483"/>
    <w:rsid w:val="00A31F6D"/>
    <w:rsid w:val="00A9653C"/>
    <w:rsid w:val="00B7110F"/>
    <w:rsid w:val="00B96DCF"/>
    <w:rsid w:val="00BA4B56"/>
    <w:rsid w:val="00BD0783"/>
    <w:rsid w:val="00BF095F"/>
    <w:rsid w:val="00C067FF"/>
    <w:rsid w:val="00C310F4"/>
    <w:rsid w:val="00C71A85"/>
    <w:rsid w:val="00C9452A"/>
    <w:rsid w:val="00CC2511"/>
    <w:rsid w:val="00DE61C6"/>
    <w:rsid w:val="00E44F42"/>
    <w:rsid w:val="00F17F5E"/>
    <w:rsid w:val="00FD3E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1A222"/>
  <w15:docId w15:val="{0F6F5CF8-C334-48F7-8B7C-E1139769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78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66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D3E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3E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1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Lenovo</cp:lastModifiedBy>
  <cp:revision>7</cp:revision>
  <dcterms:created xsi:type="dcterms:W3CDTF">2022-10-02T09:18:00Z</dcterms:created>
  <dcterms:modified xsi:type="dcterms:W3CDTF">2022-10-17T07:43:00Z</dcterms:modified>
</cp:coreProperties>
</file>